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EEC429" w14:textId="77777777" w:rsidR="00EA433F" w:rsidRDefault="00EA433F" w:rsidP="00EA433F">
      <w:pPr>
        <w:rPr>
          <w:color w:val="FF0000"/>
          <w:sz w:val="28"/>
          <w:szCs w:val="28"/>
        </w:rPr>
      </w:pPr>
      <w:r>
        <w:rPr>
          <w:color w:val="FF0000"/>
          <w:sz w:val="28"/>
          <w:szCs w:val="28"/>
        </w:rPr>
        <w:t>Sample Internship Offer Letter</w:t>
      </w:r>
    </w:p>
    <w:p w14:paraId="05EE137D" w14:textId="47C4A035" w:rsidR="00EA433F" w:rsidRDefault="00EA433F" w:rsidP="00EA433F">
      <w:pPr>
        <w:pStyle w:val="Heading1"/>
        <w:jc w:val="center"/>
      </w:pPr>
      <w:r>
        <w:t>COMPANY LETTERHEAD</w:t>
      </w:r>
    </w:p>
    <w:p w14:paraId="63CE0341" w14:textId="6303903C" w:rsidR="00EA433F" w:rsidRDefault="00EA433F" w:rsidP="00EA433F">
      <w:pPr>
        <w:pStyle w:val="NoSpacing"/>
        <w:pBdr>
          <w:bottom w:val="single" w:sz="12" w:space="1" w:color="auto"/>
        </w:pBdr>
      </w:pPr>
      <w:r>
        <w:tab/>
      </w:r>
      <w:r>
        <w:tab/>
      </w:r>
      <w:r>
        <w:tab/>
        <w:t>Company, Inc.     123 A Street, City, State 12345   (812) 111-1111</w:t>
      </w:r>
    </w:p>
    <w:p w14:paraId="5A141C6D" w14:textId="77777777" w:rsidR="00AF494C" w:rsidRDefault="00AF494C" w:rsidP="00EA433F">
      <w:pPr>
        <w:pStyle w:val="NoSpacing"/>
      </w:pPr>
    </w:p>
    <w:p w14:paraId="29D6FF81" w14:textId="66FF57CF" w:rsidR="00EA433F" w:rsidRDefault="00AF494C" w:rsidP="00EA433F">
      <w:r>
        <w:t>August 1, 2023</w:t>
      </w:r>
    </w:p>
    <w:p w14:paraId="3E5A37C6" w14:textId="57D15330" w:rsidR="00EA433F" w:rsidRDefault="00EA433F" w:rsidP="00EA433F">
      <w:r w:rsidRPr="00CE35CB">
        <w:rPr>
          <w:b/>
          <w:bCs/>
        </w:rPr>
        <w:t>To:</w:t>
      </w:r>
      <w:r>
        <w:t xml:space="preserve"> Archie Eagle</w:t>
      </w:r>
      <w:r w:rsidR="00AF494C">
        <w:t xml:space="preserve"> (USI Student)</w:t>
      </w:r>
    </w:p>
    <w:p w14:paraId="4E23457F" w14:textId="545A73C4" w:rsidR="00EA433F" w:rsidRPr="00CE35CB" w:rsidRDefault="00EA433F" w:rsidP="00EA433F">
      <w:pPr>
        <w:rPr>
          <w:b/>
          <w:bCs/>
        </w:rPr>
      </w:pPr>
      <w:r w:rsidRPr="00CE35CB">
        <w:rPr>
          <w:b/>
          <w:bCs/>
        </w:rPr>
        <w:t xml:space="preserve">The Company would like to offer </w:t>
      </w:r>
      <w:r w:rsidR="00AF494C" w:rsidRPr="00CE35CB">
        <w:rPr>
          <w:b/>
          <w:bCs/>
          <w:u w:val="single"/>
        </w:rPr>
        <w:t xml:space="preserve">Archie Eagle </w:t>
      </w:r>
      <w:r w:rsidR="00AF494C" w:rsidRPr="00CE35CB">
        <w:rPr>
          <w:b/>
          <w:bCs/>
        </w:rPr>
        <w:t>an</w:t>
      </w:r>
      <w:r w:rsidRPr="00CE35CB">
        <w:rPr>
          <w:b/>
          <w:bCs/>
        </w:rPr>
        <w:t xml:space="preserve"> internship position.  </w:t>
      </w:r>
    </w:p>
    <w:p w14:paraId="70C1CF7D" w14:textId="32D8DC1A" w:rsidR="00EA433F" w:rsidRDefault="00EA433F" w:rsidP="00EA433F">
      <w:r w:rsidRPr="00CE35CB">
        <w:rPr>
          <w:b/>
          <w:bCs/>
        </w:rPr>
        <w:t>Company Name:</w:t>
      </w:r>
      <w:r>
        <w:t xml:space="preserve">  Company, Inc.</w:t>
      </w:r>
    </w:p>
    <w:p w14:paraId="4CBA4CF5" w14:textId="6629C711" w:rsidR="00EA433F" w:rsidRDefault="00EA433F" w:rsidP="00EA433F">
      <w:r w:rsidRPr="00CE35CB">
        <w:rPr>
          <w:b/>
          <w:bCs/>
        </w:rPr>
        <w:t xml:space="preserve">Physical Location of student’s </w:t>
      </w:r>
      <w:r w:rsidR="00CE35CB">
        <w:rPr>
          <w:b/>
          <w:bCs/>
        </w:rPr>
        <w:t>internship</w:t>
      </w:r>
      <w:r>
        <w:t>: 123 A Street, City, State 12345</w:t>
      </w:r>
    </w:p>
    <w:p w14:paraId="2C1C933D" w14:textId="79F23294" w:rsidR="00EA433F" w:rsidRDefault="00EA433F" w:rsidP="00EA433F">
      <w:r w:rsidRPr="00CE35CB">
        <w:rPr>
          <w:b/>
          <w:bCs/>
        </w:rPr>
        <w:t>Number of hours per week</w:t>
      </w:r>
      <w:r>
        <w:t xml:space="preserve">: </w:t>
      </w:r>
      <w:r w:rsidR="00AF494C" w:rsidRPr="00AF494C">
        <w:rPr>
          <w:i/>
          <w:iCs/>
        </w:rPr>
        <w:t>Can be described per week, per month or over the internship period</w:t>
      </w:r>
      <w:r w:rsidR="00AF494C">
        <w:t xml:space="preserve">. </w:t>
      </w:r>
      <w:r w:rsidR="00AF494C">
        <w:rPr>
          <w:i/>
          <w:iCs/>
        </w:rPr>
        <w:t xml:space="preserve">Some majors and courses may require a specific number of hours.  Some students may be limited by number of hours available </w:t>
      </w:r>
      <w:r w:rsidR="00EA2ADB">
        <w:rPr>
          <w:i/>
          <w:iCs/>
        </w:rPr>
        <w:t xml:space="preserve">for </w:t>
      </w:r>
      <w:r w:rsidR="00AF494C">
        <w:rPr>
          <w:i/>
          <w:iCs/>
        </w:rPr>
        <w:t xml:space="preserve">internship work. </w:t>
      </w:r>
      <w:r w:rsidR="00AF494C">
        <w:t xml:space="preserve"> For example:  </w:t>
      </w:r>
      <w:r>
        <w:t>10 hours per week</w:t>
      </w:r>
      <w:r w:rsidR="00AF494C">
        <w:t xml:space="preserve"> </w:t>
      </w:r>
      <w:r w:rsidR="00AF494C" w:rsidRPr="00AF494C">
        <w:rPr>
          <w:u w:val="single"/>
        </w:rPr>
        <w:t>OR</w:t>
      </w:r>
      <w:r w:rsidR="00AF494C">
        <w:t xml:space="preserve"> 150 hours over the course of the internship period described below. </w:t>
      </w:r>
    </w:p>
    <w:p w14:paraId="5655AD51" w14:textId="2EFF5A56" w:rsidR="00EA433F" w:rsidRDefault="00EA433F" w:rsidP="00EA433F">
      <w:r w:rsidRPr="00CE35CB">
        <w:rPr>
          <w:b/>
          <w:bCs/>
        </w:rPr>
        <w:t>Official offer beginning and ending dates</w:t>
      </w:r>
      <w:r w:rsidR="00AF494C">
        <w:t>:</w:t>
      </w:r>
      <w:r>
        <w:t xml:space="preserve"> </w:t>
      </w:r>
      <w:r w:rsidR="00AF494C" w:rsidRPr="00AF494C">
        <w:rPr>
          <w:i/>
          <w:iCs/>
        </w:rPr>
        <w:t>Dates should be within the semester time frame</w:t>
      </w:r>
      <w:r w:rsidR="00AF494C">
        <w:t xml:space="preserve">. For example: </w:t>
      </w:r>
      <w:r>
        <w:t>August 21 – December 15</w:t>
      </w:r>
      <w:r w:rsidR="00AF494C">
        <w:t xml:space="preserve">, 2023 </w:t>
      </w:r>
    </w:p>
    <w:p w14:paraId="1DDADE37" w14:textId="1F5FD706" w:rsidR="00EA433F" w:rsidRDefault="00EA433F" w:rsidP="00EA433F">
      <w:r w:rsidRPr="00CE35CB">
        <w:rPr>
          <w:b/>
          <w:bCs/>
        </w:rPr>
        <w:t>Job Title</w:t>
      </w:r>
      <w:r>
        <w:t>: Marketing Intern</w:t>
      </w:r>
    </w:p>
    <w:p w14:paraId="005D51C9" w14:textId="25AB41B8" w:rsidR="00EA433F" w:rsidRDefault="00EA433F" w:rsidP="00EA433F">
      <w:r w:rsidRPr="00CE35CB">
        <w:rPr>
          <w:b/>
          <w:bCs/>
        </w:rPr>
        <w:t>Job Duties</w:t>
      </w:r>
      <w:r>
        <w:t xml:space="preserve">:  </w:t>
      </w:r>
      <w:r w:rsidRPr="00AF494C">
        <w:rPr>
          <w:i/>
          <w:iCs/>
        </w:rPr>
        <w:t>Duties need to be related to the major studied</w:t>
      </w:r>
      <w:r w:rsidR="00AF494C">
        <w:t>.  For example: Student will assist in web site design/maintenance, social media postings, development of company brochures and other marketing strategies.</w:t>
      </w:r>
    </w:p>
    <w:p w14:paraId="0BB4C694" w14:textId="668E2B7D" w:rsidR="00EA433F" w:rsidRDefault="00EA433F" w:rsidP="00EA433F">
      <w:r w:rsidRPr="00CE35CB">
        <w:rPr>
          <w:b/>
          <w:bCs/>
        </w:rPr>
        <w:t>Supervisor contact Information</w:t>
      </w:r>
      <w:r>
        <w:t>:</w:t>
      </w:r>
      <w:r w:rsidR="00AF494C">
        <w:t xml:space="preserve"> Name, phone number and email address.</w:t>
      </w:r>
    </w:p>
    <w:p w14:paraId="2DCDFBF5" w14:textId="77777777" w:rsidR="00EA433F" w:rsidRDefault="00EA433F" w:rsidP="00EA433F"/>
    <w:p w14:paraId="21DD3E14" w14:textId="70CB7A77" w:rsidR="00EA433F" w:rsidRDefault="00EA433F" w:rsidP="00EA433F">
      <w:r>
        <w:t>Should you need further information, please do not hesitate to contact me directly</w:t>
      </w:r>
      <w:r w:rsidR="00CE35CB">
        <w:t>.</w:t>
      </w:r>
    </w:p>
    <w:p w14:paraId="6ED39E73" w14:textId="77777777" w:rsidR="00EA433F" w:rsidRDefault="00EA433F" w:rsidP="00EA433F"/>
    <w:p w14:paraId="0EEBC37D" w14:textId="7C925A87" w:rsidR="00EA433F" w:rsidRDefault="00EA433F" w:rsidP="00EA433F">
      <w:r>
        <w:t>Sincerely,</w:t>
      </w:r>
    </w:p>
    <w:p w14:paraId="67A12BE8" w14:textId="3C51F858" w:rsidR="00EA433F" w:rsidRDefault="0028642D" w:rsidP="00EA433F">
      <w:pPr>
        <w:rPr>
          <w:rFonts w:ascii="Brush Script MT" w:hAnsi="Brush Script MT"/>
          <w:sz w:val="40"/>
          <w:szCs w:val="40"/>
        </w:rPr>
      </w:pPr>
      <w:r>
        <w:rPr>
          <w:rFonts w:ascii="Brush Script MT" w:hAnsi="Brush Script MT"/>
          <w:sz w:val="40"/>
          <w:szCs w:val="40"/>
        </w:rPr>
        <w:t>John Smith</w:t>
      </w:r>
    </w:p>
    <w:p w14:paraId="1D76CACC" w14:textId="49DB49A7" w:rsidR="00EA433F" w:rsidRDefault="00EA433F" w:rsidP="00EA433F">
      <w:pPr>
        <w:rPr>
          <w:rFonts w:cstheme="minorHAnsi"/>
        </w:rPr>
      </w:pPr>
      <w:r>
        <w:rPr>
          <w:rFonts w:cstheme="minorHAnsi"/>
        </w:rPr>
        <w:t>John Smith, President</w:t>
      </w:r>
    </w:p>
    <w:p w14:paraId="70539C79" w14:textId="37602E05" w:rsidR="00EA433F" w:rsidRPr="00EA433F" w:rsidRDefault="00EA433F" w:rsidP="00EA433F">
      <w:pPr>
        <w:rPr>
          <w:rFonts w:cstheme="minorHAnsi"/>
        </w:rPr>
      </w:pPr>
      <w:r>
        <w:rPr>
          <w:rFonts w:cstheme="minorHAnsi"/>
        </w:rPr>
        <w:t>Company</w:t>
      </w:r>
    </w:p>
    <w:p w14:paraId="420A7F15" w14:textId="77777777" w:rsidR="00EA433F" w:rsidRDefault="00EA433F" w:rsidP="00EA433F"/>
    <w:p w14:paraId="454CFC93" w14:textId="77777777" w:rsidR="00EA433F" w:rsidRPr="00EA433F" w:rsidRDefault="00EA433F" w:rsidP="00EA433F"/>
    <w:p w14:paraId="45F0CB51" w14:textId="77777777" w:rsidR="00EA433F" w:rsidRPr="00EA433F" w:rsidRDefault="00EA433F" w:rsidP="00EA433F">
      <w:pPr>
        <w:jc w:val="center"/>
        <w:rPr>
          <w:color w:val="FF0000"/>
          <w:sz w:val="28"/>
          <w:szCs w:val="28"/>
        </w:rPr>
      </w:pPr>
    </w:p>
    <w:sectPr w:rsidR="00EA433F" w:rsidRPr="00EA433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WwtLQwtDQ1MrM0MjFV0lEKTi0uzszPAykwrAUAtsRceSwAAAA="/>
  </w:docVars>
  <w:rsids>
    <w:rsidRoot w:val="00EA433F"/>
    <w:rsid w:val="0028642D"/>
    <w:rsid w:val="00AF494C"/>
    <w:rsid w:val="00CE35CB"/>
    <w:rsid w:val="00EA2ADB"/>
    <w:rsid w:val="00EA433F"/>
    <w:rsid w:val="00EF1A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384A47"/>
  <w15:chartTrackingRefBased/>
  <w15:docId w15:val="{0FC79816-0227-41BF-96FF-282675FE90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A433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A433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oSpacing">
    <w:name w:val="No Spacing"/>
    <w:uiPriority w:val="1"/>
    <w:qFormat/>
    <w:rsid w:val="00EA433F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customXml" Target="../customXml/item4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7b32307c-3454-4c85-8154-950fa71ed6c0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959E03DE203F14588E0B511BAE3E61F" ma:contentTypeVersion="15" ma:contentTypeDescription="Create a new document." ma:contentTypeScope="" ma:versionID="6ebd877fa99757681b39e71a5c16ccb7">
  <xsd:schema xmlns:xsd="http://www.w3.org/2001/XMLSchema" xmlns:xs="http://www.w3.org/2001/XMLSchema" xmlns:p="http://schemas.microsoft.com/office/2006/metadata/properties" xmlns:ns3="7b32307c-3454-4c85-8154-950fa71ed6c0" xmlns:ns4="bca83a55-5c74-4f79-8adb-dac387f79d60" targetNamespace="http://schemas.microsoft.com/office/2006/metadata/properties" ma:root="true" ma:fieldsID="b7f4f1bb4426d465af313ed7d9ee6b4e" ns3:_="" ns4:_="">
    <xsd:import namespace="7b32307c-3454-4c85-8154-950fa71ed6c0"/>
    <xsd:import namespace="bca83a55-5c74-4f79-8adb-dac387f79d6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OCR" minOccurs="0"/>
                <xsd:element ref="ns3:MediaServiceLocation" minOccurs="0"/>
                <xsd:element ref="ns3:_activity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32307c-3454-4c85-8154-950fa71ed6c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_activity" ma:index="21" nillable="true" ma:displayName="_activity" ma:hidden="true" ma:internalName="_activity">
      <xsd:simpleType>
        <xsd:restriction base="dms:Note"/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a83a55-5c74-4f79-8adb-dac387f79d6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92B498D-4938-4F08-8C91-F90CA0157F2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25760AD-6165-4FD4-94DD-C32A7EAFFB12}">
  <ds:schemaRefs>
    <ds:schemaRef ds:uri="http://purl.org/dc/dcmitype/"/>
    <ds:schemaRef ds:uri="http://schemas.openxmlformats.org/package/2006/metadata/core-properties"/>
    <ds:schemaRef ds:uri="http://schemas.microsoft.com/office/infopath/2007/PartnerControls"/>
    <ds:schemaRef ds:uri="http://purl.org/dc/elements/1.1/"/>
    <ds:schemaRef ds:uri="bca83a55-5c74-4f79-8adb-dac387f79d60"/>
    <ds:schemaRef ds:uri="http://www.w3.org/XML/1998/namespace"/>
    <ds:schemaRef ds:uri="http://schemas.microsoft.com/office/2006/documentManagement/types"/>
    <ds:schemaRef ds:uri="7b32307c-3454-4c85-8154-950fa71ed6c0"/>
    <ds:schemaRef ds:uri="http://schemas.microsoft.com/office/2006/metadata/properties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0C584623-38BC-40B6-B192-7FD675EF4D6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6EBCD75-E7C3-4DAD-87EA-BFF4928F4CD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b32307c-3454-4c85-8154-950fa71ed6c0"/>
    <ds:schemaRef ds:uri="bca83a55-5c74-4f79-8adb-dac387f79d6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2</Words>
  <Characters>1072</Characters>
  <Application>Microsoft Office Word</Application>
  <DocSecurity>4</DocSecurity>
  <Lines>16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berly Sullivan</dc:creator>
  <cp:keywords/>
  <dc:description/>
  <cp:lastModifiedBy>Fifer, Stephanie L</cp:lastModifiedBy>
  <cp:revision>2</cp:revision>
  <cp:lastPrinted>2023-08-07T16:37:00Z</cp:lastPrinted>
  <dcterms:created xsi:type="dcterms:W3CDTF">2023-08-07T16:37:00Z</dcterms:created>
  <dcterms:modified xsi:type="dcterms:W3CDTF">2023-08-07T16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959E03DE203F14588E0B511BAE3E61F</vt:lpwstr>
  </property>
  <property fmtid="{D5CDD505-2E9C-101B-9397-08002B2CF9AE}" pid="3" name="MSIP_Label_93932cc9-dea4-49e2-bfe2-7f42b17a9d2b_Enabled">
    <vt:lpwstr>true</vt:lpwstr>
  </property>
  <property fmtid="{D5CDD505-2E9C-101B-9397-08002B2CF9AE}" pid="4" name="MSIP_Label_93932cc9-dea4-49e2-bfe2-7f42b17a9d2b_SetDate">
    <vt:lpwstr>2023-08-04T16:07:47Z</vt:lpwstr>
  </property>
  <property fmtid="{D5CDD505-2E9C-101B-9397-08002B2CF9AE}" pid="5" name="MSIP_Label_93932cc9-dea4-49e2-bfe2-7f42b17a9d2b_Method">
    <vt:lpwstr>Standard</vt:lpwstr>
  </property>
  <property fmtid="{D5CDD505-2E9C-101B-9397-08002B2CF9AE}" pid="6" name="MSIP_Label_93932cc9-dea4-49e2-bfe2-7f42b17a9d2b_Name">
    <vt:lpwstr>USI Internal</vt:lpwstr>
  </property>
  <property fmtid="{D5CDD505-2E9C-101B-9397-08002B2CF9AE}" pid="7" name="MSIP_Label_93932cc9-dea4-49e2-bfe2-7f42b17a9d2b_SiteId">
    <vt:lpwstr>ae1d882c-786b-492c-9095-3d81d0a2f615</vt:lpwstr>
  </property>
  <property fmtid="{D5CDD505-2E9C-101B-9397-08002B2CF9AE}" pid="8" name="MSIP_Label_93932cc9-dea4-49e2-bfe2-7f42b17a9d2b_ActionId">
    <vt:lpwstr>be972bfb-1c92-4870-af30-a3c0ad8c7414</vt:lpwstr>
  </property>
  <property fmtid="{D5CDD505-2E9C-101B-9397-08002B2CF9AE}" pid="9" name="MSIP_Label_93932cc9-dea4-49e2-bfe2-7f42b17a9d2b_ContentBits">
    <vt:lpwstr>0</vt:lpwstr>
  </property>
</Properties>
</file>